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70F3" w:rsidRPr="008A544A" w:rsidRDefault="004E70F3" w:rsidP="00674AAE">
      <w:pPr>
        <w:spacing w:line="240" w:lineRule="auto"/>
        <w:rPr>
          <w:rFonts w:ascii="Times New Roman" w:hAnsi="Times New Roman" w:cs="Times New Roman"/>
          <w:sz w:val="32"/>
          <w:szCs w:val="32"/>
        </w:rPr>
      </w:pPr>
      <w:r w:rsidRPr="008A544A">
        <w:rPr>
          <w:rFonts w:ascii="Times New Roman" w:hAnsi="Times New Roman" w:cs="Times New Roman"/>
          <w:sz w:val="24"/>
          <w:szCs w:val="24"/>
          <w:lang w:eastAsia="id-ID"/>
        </w:rPr>
        <mc:AlternateContent>
          <mc:Choice Requires="wps">
            <w:drawing>
              <wp:anchor distT="0" distB="0" distL="114300" distR="114300" simplePos="0" relativeHeight="251659264" behindDoc="0" locked="0" layoutInCell="1" allowOverlap="1" wp14:anchorId="6EDF63C9" wp14:editId="0B03F63B">
                <wp:simplePos x="0" y="0"/>
                <wp:positionH relativeFrom="column">
                  <wp:posOffset>4772025</wp:posOffset>
                </wp:positionH>
                <wp:positionV relativeFrom="paragraph">
                  <wp:posOffset>-120015</wp:posOffset>
                </wp:positionV>
                <wp:extent cx="628650" cy="600075"/>
                <wp:effectExtent l="15240" t="19050" r="1333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 cy="600075"/>
                        </a:xfrm>
                        <a:prstGeom prst="rect">
                          <a:avLst/>
                        </a:prstGeom>
                        <a:solidFill>
                          <a:srgbClr val="FFFFFF"/>
                        </a:solidFill>
                        <a:ln w="25400">
                          <a:solidFill>
                            <a:srgbClr val="000000"/>
                          </a:solidFill>
                          <a:miter lim="800000"/>
                          <a:headEnd/>
                          <a:tailEnd/>
                        </a:ln>
                      </wps:spPr>
                      <wps:txbx>
                        <w:txbxContent>
                          <w:p w:rsidR="004E70F3" w:rsidRPr="005455F7" w:rsidRDefault="004E4BE9" w:rsidP="004E70F3">
                            <w:pPr>
                              <w:pStyle w:val="FrameContents"/>
                              <w:jc w:val="center"/>
                              <w:rPr>
                                <w:sz w:val="66"/>
                              </w:rPr>
                            </w:pPr>
                            <w:r>
                              <w:rPr>
                                <w:sz w:val="6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DF63C9" id="Rectangle 1" o:spid="_x0000_s1026" style="position:absolute;margin-left:375.75pt;margin-top:-9.45pt;width:49.5pt;height:4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" strokeweight="2pt">
                <v:textbox>
                  <w:txbxContent>
                    <w:p w:rsidR="004E70F3" w:rsidRPr="005455F7" w:rsidRDefault="004E4BE9" w:rsidP="004E70F3">
                      <w:pPr>
                        <w:pStyle w:val="FrameContents"/>
                        <w:jc w:val="center"/>
                        <w:rPr>
                          <w:sz w:val="66"/>
                        </w:rPr>
                      </w:pPr>
                      <w:r>
                        <w:rPr>
                          <w:sz w:val="66"/>
                        </w:rPr>
                        <w:t>26</w:t>
                      </w:r>
                    </w:p>
                  </w:txbxContent>
                </v:textbox>
              </v:rect>
            </w:pict>
          </mc:Fallback>
        </mc:AlternateContent>
      </w:r>
    </w:p>
    <w:p w:rsidR="007400F7" w:rsidRPr="008A544A" w:rsidRDefault="004E70F3" w:rsidP="00674AAE">
      <w:pPr>
        <w:spacing w:line="240" w:lineRule="auto"/>
        <w:jc w:val="center"/>
        <w:rPr>
          <w:rFonts w:ascii="Times New Roman" w:hAnsi="Times New Roman" w:cs="Times New Roman"/>
          <w:sz w:val="32"/>
          <w:szCs w:val="32"/>
        </w:rPr>
      </w:pPr>
      <w:r w:rsidRPr="008A544A">
        <w:rPr>
          <w:rFonts w:ascii="Times New Roman" w:hAnsi="Times New Roman" w:cs="Times New Roman"/>
          <w:sz w:val="32"/>
          <w:szCs w:val="32"/>
        </w:rPr>
        <w:t xml:space="preserve">LAPORAN PRAKTIKUM </w:t>
      </w:r>
    </w:p>
    <w:p w:rsidR="00A23D47" w:rsidRPr="008A544A" w:rsidRDefault="009D5315" w:rsidP="00674AAE">
      <w:pPr>
        <w:spacing w:line="240" w:lineRule="auto"/>
        <w:jc w:val="center"/>
        <w:rPr>
          <w:rFonts w:ascii="Times New Roman" w:hAnsi="Times New Roman" w:cs="Times New Roman"/>
          <w:sz w:val="32"/>
          <w:szCs w:val="32"/>
        </w:rPr>
      </w:pPr>
      <w:r w:rsidRPr="008A544A">
        <w:rPr>
          <w:rFonts w:ascii="Times New Roman" w:hAnsi="Times New Roman" w:cs="Times New Roman"/>
          <w:sz w:val="32"/>
          <w:szCs w:val="32"/>
        </w:rPr>
        <w:t>PENGEMBANGAN APLIKASI WEB</w:t>
      </w:r>
    </w:p>
    <w:p w:rsidR="004E70F3" w:rsidRPr="00ED75D8" w:rsidRDefault="003A6291" w:rsidP="00674AAE">
      <w:pPr>
        <w:spacing w:line="240" w:lineRule="auto"/>
        <w:jc w:val="center"/>
        <w:rPr>
          <w:rFonts w:ascii="Times New Roman" w:hAnsi="Times New Roman" w:cs="Times New Roman"/>
          <w:sz w:val="32"/>
          <w:szCs w:val="32"/>
          <w:lang w:val="en-US"/>
        </w:rPr>
      </w:pPr>
      <w:r w:rsidRPr="008A544A">
        <w:rPr>
          <w:rFonts w:ascii="Times New Roman" w:hAnsi="Times New Roman" w:cs="Times New Roman"/>
          <w:sz w:val="32"/>
          <w:szCs w:val="32"/>
        </w:rPr>
        <w:t>PERTEMUAN KE-</w:t>
      </w:r>
      <w:r w:rsidR="00A51BC5">
        <w:rPr>
          <w:rFonts w:ascii="Times New Roman" w:hAnsi="Times New Roman" w:cs="Times New Roman"/>
          <w:sz w:val="32"/>
          <w:szCs w:val="32"/>
          <w:lang w:val="en-US"/>
        </w:rPr>
        <w:t>12</w:t>
      </w:r>
    </w:p>
    <w:p w:rsidR="00DD7A54" w:rsidRPr="008A544A" w:rsidRDefault="00DD7A54" w:rsidP="00674AAE">
      <w:pPr>
        <w:spacing w:line="240" w:lineRule="auto"/>
        <w:jc w:val="center"/>
        <w:rPr>
          <w:rFonts w:ascii="Times New Roman" w:hAnsi="Times New Roman" w:cs="Times New Roman"/>
        </w:rPr>
      </w:pPr>
    </w:p>
    <w:p w:rsidR="004E70F3" w:rsidRPr="008A544A" w:rsidRDefault="0078324F" w:rsidP="00674AAE">
      <w:pPr>
        <w:spacing w:line="240" w:lineRule="auto"/>
        <w:jc w:val="center"/>
        <w:rPr>
          <w:rFonts w:ascii="Times New Roman" w:hAnsi="Times New Roman" w:cs="Times New Roman"/>
        </w:rPr>
      </w:pPr>
      <w:r w:rsidRPr="008A544A">
        <w:rPr>
          <w:rFonts w:ascii="Times New Roman" w:eastAsia="Times New Roman" w:hAnsi="Times New Roman" w:cs="Times New Roman"/>
          <w:b/>
          <w:sz w:val="40"/>
          <w:lang w:eastAsia="id-ID"/>
        </w:rPr>
        <w:drawing>
          <wp:inline distT="0" distB="0" distL="0" distR="0" wp14:anchorId="2BAE99B9" wp14:editId="644C122A">
            <wp:extent cx="3324225" cy="3324225"/>
            <wp:effectExtent l="0" t="0" r="9525" b="9525"/>
            <wp:docPr id="3" name="Picture 3" descr="Description: akak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kakom.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p>
    <w:p w:rsidR="00674AAE" w:rsidRPr="008A544A" w:rsidRDefault="00674AAE" w:rsidP="00674AAE">
      <w:pPr>
        <w:spacing w:line="240" w:lineRule="auto"/>
        <w:jc w:val="center"/>
        <w:rPr>
          <w:rFonts w:ascii="Times New Roman" w:hAnsi="Times New Roman" w:cs="Times New Roman"/>
          <w:sz w:val="28"/>
          <w:szCs w:val="28"/>
        </w:rPr>
      </w:pPr>
    </w:p>
    <w:p w:rsidR="0078324F" w:rsidRPr="008A544A" w:rsidRDefault="0078324F" w:rsidP="0078324F">
      <w:pPr>
        <w:spacing w:after="0" w:line="240" w:lineRule="auto"/>
        <w:jc w:val="center"/>
        <w:rPr>
          <w:rFonts w:ascii="Times New Roman" w:eastAsia="Times New Roman" w:hAnsi="Times New Roman" w:cs="Times New Roman"/>
          <w:b/>
          <w:sz w:val="28"/>
          <w:lang w:val="en-AU" w:eastAsia="en-AU"/>
        </w:rPr>
      </w:pPr>
      <w:r w:rsidRPr="008A544A">
        <w:rPr>
          <w:rFonts w:ascii="Times New Roman" w:eastAsia="Times New Roman" w:hAnsi="Times New Roman" w:cs="Times New Roman"/>
          <w:b/>
          <w:sz w:val="28"/>
          <w:lang w:val="en-AU" w:eastAsia="en-AU"/>
        </w:rPr>
        <w:t>Disusun oleh :</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eastAsia="en-AU"/>
        </w:rPr>
      </w:pPr>
      <w:r w:rsidRPr="008A544A">
        <w:rPr>
          <w:rFonts w:ascii="Times New Roman" w:eastAsia="Times New Roman" w:hAnsi="Times New Roman" w:cs="Times New Roman"/>
          <w:b/>
          <w:sz w:val="24"/>
          <w:szCs w:val="24"/>
          <w:lang w:val="en-AU" w:eastAsia="en-AU"/>
        </w:rPr>
        <w:t>NAMA</w:t>
      </w:r>
      <w:r w:rsidRPr="008A544A">
        <w:rPr>
          <w:rFonts w:ascii="Times New Roman" w:eastAsia="Times New Roman" w:hAnsi="Times New Roman" w:cs="Times New Roman"/>
          <w:b/>
          <w:sz w:val="24"/>
          <w:szCs w:val="24"/>
          <w:lang w:val="en-AU" w:eastAsia="en-AU"/>
        </w:rPr>
        <w:tab/>
        <w:t xml:space="preserve">: </w:t>
      </w:r>
      <w:r w:rsidRPr="008A544A">
        <w:rPr>
          <w:rFonts w:ascii="Times New Roman" w:eastAsia="Times New Roman" w:hAnsi="Times New Roman" w:cs="Times New Roman"/>
          <w:b/>
          <w:sz w:val="24"/>
          <w:szCs w:val="24"/>
          <w:lang w:eastAsia="en-AU"/>
        </w:rPr>
        <w:t>FERDI DIRGANTARA</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eastAsia="en-AU"/>
        </w:rPr>
      </w:pPr>
      <w:r w:rsidRPr="008A544A">
        <w:rPr>
          <w:rFonts w:ascii="Times New Roman" w:eastAsia="Times New Roman" w:hAnsi="Times New Roman" w:cs="Times New Roman"/>
          <w:b/>
          <w:sz w:val="24"/>
          <w:szCs w:val="24"/>
          <w:lang w:val="en-AU" w:eastAsia="en-AU"/>
        </w:rPr>
        <w:t xml:space="preserve">NIM    </w:t>
      </w:r>
      <w:r w:rsidRPr="008A544A">
        <w:rPr>
          <w:rFonts w:ascii="Times New Roman" w:eastAsia="Times New Roman" w:hAnsi="Times New Roman" w:cs="Times New Roman"/>
          <w:b/>
          <w:sz w:val="24"/>
          <w:szCs w:val="24"/>
          <w:lang w:val="en-AU" w:eastAsia="en-AU"/>
        </w:rPr>
        <w:tab/>
        <w:t>: 175410039</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val="en-AU" w:eastAsia="en-AU"/>
        </w:rPr>
      </w:pPr>
      <w:r w:rsidRPr="008A544A">
        <w:rPr>
          <w:rFonts w:ascii="Times New Roman" w:eastAsia="Times New Roman" w:hAnsi="Times New Roman" w:cs="Times New Roman"/>
          <w:b/>
          <w:sz w:val="24"/>
          <w:szCs w:val="24"/>
          <w:lang w:val="en-AU" w:eastAsia="en-AU"/>
        </w:rPr>
        <w:t xml:space="preserve">JURUSAN </w:t>
      </w:r>
      <w:r w:rsidRPr="008A544A">
        <w:rPr>
          <w:rFonts w:ascii="Times New Roman" w:eastAsia="Times New Roman" w:hAnsi="Times New Roman" w:cs="Times New Roman"/>
          <w:b/>
          <w:sz w:val="24"/>
          <w:szCs w:val="24"/>
          <w:lang w:val="en-AU" w:eastAsia="en-AU"/>
        </w:rPr>
        <w:tab/>
        <w:t>: TEKNIK INFORMATIKA</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val="en-AU" w:eastAsia="en-AU"/>
        </w:rPr>
      </w:pPr>
      <w:r w:rsidRPr="008A544A">
        <w:rPr>
          <w:rFonts w:ascii="Times New Roman" w:eastAsia="Times New Roman" w:hAnsi="Times New Roman" w:cs="Times New Roman"/>
          <w:b/>
          <w:sz w:val="24"/>
          <w:szCs w:val="24"/>
          <w:lang w:val="en-AU" w:eastAsia="en-AU"/>
        </w:rPr>
        <w:t>JENJANG</w:t>
      </w:r>
      <w:r w:rsidRPr="008A544A">
        <w:rPr>
          <w:rFonts w:ascii="Times New Roman" w:eastAsia="Times New Roman" w:hAnsi="Times New Roman" w:cs="Times New Roman"/>
          <w:b/>
          <w:sz w:val="24"/>
          <w:szCs w:val="24"/>
          <w:lang w:val="en-AU" w:eastAsia="en-AU"/>
        </w:rPr>
        <w:tab/>
        <w:t>: S1</w:t>
      </w:r>
    </w:p>
    <w:p w:rsidR="004E70F3" w:rsidRPr="008A544A" w:rsidRDefault="004E70F3" w:rsidP="00674AAE">
      <w:pPr>
        <w:spacing w:line="240" w:lineRule="auto"/>
        <w:jc w:val="center"/>
        <w:rPr>
          <w:rFonts w:ascii="Times New Roman" w:hAnsi="Times New Roman" w:cs="Times New Roman"/>
          <w:b/>
          <w:sz w:val="32"/>
          <w:szCs w:val="32"/>
        </w:rPr>
      </w:pPr>
    </w:p>
    <w:p w:rsidR="004E70F3" w:rsidRPr="008A544A" w:rsidRDefault="004E70F3" w:rsidP="00674AAE">
      <w:pPr>
        <w:spacing w:line="240" w:lineRule="auto"/>
        <w:jc w:val="center"/>
        <w:rPr>
          <w:rFonts w:ascii="Times New Roman" w:hAnsi="Times New Roman" w:cs="Times New Roman"/>
          <w:b/>
          <w:sz w:val="32"/>
          <w:szCs w:val="32"/>
        </w:rPr>
      </w:pPr>
    </w:p>
    <w:p w:rsidR="004E70F3" w:rsidRPr="008A544A" w:rsidRDefault="004E70F3" w:rsidP="00674AAE">
      <w:pPr>
        <w:spacing w:line="240" w:lineRule="auto"/>
        <w:jc w:val="center"/>
        <w:rPr>
          <w:rFonts w:ascii="Times New Roman" w:hAnsi="Times New Roman" w:cs="Times New Roman"/>
        </w:rPr>
      </w:pPr>
      <w:r w:rsidRPr="008A544A">
        <w:rPr>
          <w:rFonts w:ascii="Times New Roman" w:hAnsi="Times New Roman" w:cs="Times New Roman"/>
          <w:sz w:val="32"/>
          <w:szCs w:val="32"/>
        </w:rPr>
        <w:t>LABORATORIUM TERPADU</w:t>
      </w:r>
    </w:p>
    <w:p w:rsidR="004E70F3" w:rsidRPr="008A544A" w:rsidRDefault="004E70F3" w:rsidP="00674AAE">
      <w:pPr>
        <w:spacing w:line="240" w:lineRule="auto"/>
        <w:jc w:val="center"/>
        <w:rPr>
          <w:rFonts w:ascii="Times New Roman" w:hAnsi="Times New Roman" w:cs="Times New Roman"/>
        </w:rPr>
      </w:pPr>
      <w:r w:rsidRPr="008A544A">
        <w:rPr>
          <w:rFonts w:ascii="Times New Roman" w:hAnsi="Times New Roman" w:cs="Times New Roman"/>
          <w:sz w:val="32"/>
          <w:szCs w:val="32"/>
        </w:rPr>
        <w:t>SEKOLAH TINGGI MANAJEMEN INFORMATIKA DAN KOMPUTERAKAKOMYOGYAKARTA</w:t>
      </w:r>
    </w:p>
    <w:p w:rsidR="0026435B" w:rsidRPr="008A544A" w:rsidRDefault="00CA6C30" w:rsidP="00674AAE">
      <w:pPr>
        <w:spacing w:line="240" w:lineRule="auto"/>
        <w:jc w:val="center"/>
        <w:rPr>
          <w:rFonts w:ascii="Times New Roman" w:hAnsi="Times New Roman" w:cs="Times New Roman"/>
          <w:sz w:val="32"/>
          <w:szCs w:val="32"/>
        </w:rPr>
      </w:pPr>
      <w:r w:rsidRPr="008A544A">
        <w:rPr>
          <w:rFonts w:ascii="Times New Roman" w:hAnsi="Times New Roman" w:cs="Times New Roman"/>
          <w:sz w:val="32"/>
          <w:szCs w:val="32"/>
        </w:rPr>
        <w:t>2019</w:t>
      </w:r>
    </w:p>
    <w:p w:rsidR="00E56E3D" w:rsidRPr="008A544A" w:rsidRDefault="00674AAE" w:rsidP="00E56E3D">
      <w:pPr>
        <w:rPr>
          <w:rFonts w:ascii="Times New Roman" w:hAnsi="Times New Roman" w:cs="Times New Roman"/>
          <w:b/>
          <w:sz w:val="24"/>
        </w:rPr>
      </w:pPr>
      <w:r w:rsidRPr="008A544A">
        <w:rPr>
          <w:rFonts w:ascii="Times New Roman" w:hAnsi="Times New Roman" w:cs="Times New Roman"/>
          <w:b/>
          <w:sz w:val="24"/>
        </w:rPr>
        <w:br w:type="page"/>
      </w:r>
    </w:p>
    <w:p w:rsidR="009933F4" w:rsidRDefault="009D5315" w:rsidP="004B5D23">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lastRenderedPageBreak/>
        <w:t>TUJUAN</w:t>
      </w:r>
    </w:p>
    <w:p w:rsidR="004B5D23" w:rsidRPr="00946B95" w:rsidRDefault="0080527F" w:rsidP="004B5D23">
      <w:pPr>
        <w:pStyle w:val="ListParagraph"/>
        <w:spacing w:line="240" w:lineRule="auto"/>
        <w:ind w:left="360"/>
        <w:rPr>
          <w:rFonts w:ascii="Times New Roman" w:hAnsi="Times New Roman" w:cs="Times New Roman"/>
          <w:lang w:val="en-US"/>
        </w:rPr>
      </w:pPr>
      <w:r>
        <w:rPr>
          <w:rFonts w:ascii="Times New Roman" w:hAnsi="Times New Roman" w:cs="Times New Roman"/>
          <w:lang w:val="en-US"/>
        </w:rPr>
        <w:t>Mampu membuat aplikasi untuk transaksi (master detail)</w:t>
      </w:r>
    </w:p>
    <w:p w:rsidR="004B5D23" w:rsidRPr="004B5D23" w:rsidRDefault="004B5D23" w:rsidP="004B5D23">
      <w:pPr>
        <w:pStyle w:val="ListParagraph"/>
        <w:spacing w:line="240" w:lineRule="auto"/>
        <w:ind w:left="360"/>
        <w:rPr>
          <w:rFonts w:ascii="Times New Roman" w:hAnsi="Times New Roman" w:cs="Times New Roman"/>
        </w:rPr>
      </w:pPr>
    </w:p>
    <w:p w:rsidR="00D31D97" w:rsidRDefault="00FE1AB7" w:rsidP="00153F87">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PEMBAHASAN</w:t>
      </w:r>
      <w:r w:rsidR="009D5315" w:rsidRPr="008A544A">
        <w:rPr>
          <w:rFonts w:ascii="Times New Roman" w:hAnsi="Times New Roman" w:cs="Times New Roman"/>
          <w:b/>
        </w:rPr>
        <w:t xml:space="preserve"> LISTING</w:t>
      </w:r>
    </w:p>
    <w:p w:rsidR="00D90F8E" w:rsidRDefault="0080527F"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Simpan_beli.php</w:t>
      </w:r>
    </w:p>
    <w:p w:rsidR="0080527F" w:rsidRDefault="0080527F"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6287B05B" wp14:editId="3D25346A">
            <wp:extent cx="2333625" cy="3324225"/>
            <wp:effectExtent l="0" t="0" r="9525" b="952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
                      <a:extLst>
                        <a:ext uri="{BEBA8EAE-BF5A-486C-A8C5-ECC9F3942E4B}">
                          <a14:imgProps xmlns:a14="http://schemas.microsoft.com/office/drawing/2010/main">
                            <a14:imgLayer r:embed="rId7">
                              <a14:imgEffect>
                                <a14:sharpenSoften amount="50000"/>
                              </a14:imgEffect>
                              <a14:imgEffect>
                                <a14:saturation sat="0"/>
                              </a14:imgEffect>
                              <a14:imgEffect>
                                <a14:brightnessContrast bright="20000"/>
                              </a14:imgEffect>
                            </a14:imgLayer>
                          </a14:imgProps>
                        </a:ext>
                      </a:extLst>
                    </a:blip>
                    <a:stretch>
                      <a:fillRect/>
                    </a:stretch>
                  </pic:blipFill>
                  <pic:spPr>
                    <a:xfrm>
                      <a:off x="0" y="0"/>
                      <a:ext cx="2333625" cy="3324225"/>
                    </a:xfrm>
                    <a:prstGeom prst="rect">
                      <a:avLst/>
                    </a:prstGeom>
                  </pic:spPr>
                </pic:pic>
              </a:graphicData>
            </a:graphic>
          </wp:inline>
        </w:drawing>
      </w:r>
      <w:r>
        <w:rPr>
          <w:lang w:eastAsia="id-ID"/>
        </w:rPr>
        <w:drawing>
          <wp:inline distT="0" distB="0" distL="0" distR="0" wp14:anchorId="451CA7D9" wp14:editId="38B9502B">
            <wp:extent cx="2673350" cy="3228975"/>
            <wp:effectExtent l="0" t="0" r="0" b="9525"/>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a:extLst>
                        <a:ext uri="{BEBA8EAE-BF5A-486C-A8C5-ECC9F3942E4B}">
                          <a14:imgProps xmlns:a14="http://schemas.microsoft.com/office/drawing/2010/main">
                            <a14:imgLayer r:embed="rId9">
                              <a14:imgEffect>
                                <a14:sharpenSoften amount="50000"/>
                              </a14:imgEffect>
                              <a14:imgEffect>
                                <a14:saturation sat="0"/>
                              </a14:imgEffect>
                              <a14:imgEffect>
                                <a14:brightnessContrast bright="20000"/>
                              </a14:imgEffect>
                            </a14:imgLayer>
                          </a14:imgProps>
                        </a:ext>
                      </a:extLst>
                    </a:blip>
                    <a:stretch>
                      <a:fillRect/>
                    </a:stretch>
                  </pic:blipFill>
                  <pic:spPr>
                    <a:xfrm>
                      <a:off x="0" y="0"/>
                      <a:ext cx="2673350" cy="3228975"/>
                    </a:xfrm>
                    <a:prstGeom prst="rect">
                      <a:avLst/>
                    </a:prstGeom>
                  </pic:spPr>
                </pic:pic>
              </a:graphicData>
            </a:graphic>
          </wp:inline>
        </w:drawing>
      </w:r>
      <w:r>
        <w:rPr>
          <w:lang w:eastAsia="id-ID"/>
        </w:rPr>
        <w:drawing>
          <wp:inline distT="0" distB="0" distL="0" distR="0" wp14:anchorId="17DB1E33" wp14:editId="583303B9">
            <wp:extent cx="2695575" cy="1112520"/>
            <wp:effectExtent l="0" t="0" r="9525"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a:extLst>
                        <a:ext uri="{BEBA8EAE-BF5A-486C-A8C5-ECC9F3942E4B}">
                          <a14:imgProps xmlns:a14="http://schemas.microsoft.com/office/drawing/2010/main">
                            <a14:imgLayer r:embed="rId11">
                              <a14:imgEffect>
                                <a14:sharpenSoften amount="50000"/>
                              </a14:imgEffect>
                              <a14:imgEffect>
                                <a14:saturation sat="0"/>
                              </a14:imgEffect>
                              <a14:imgEffect>
                                <a14:brightnessContrast bright="20000"/>
                              </a14:imgEffect>
                            </a14:imgLayer>
                          </a14:imgProps>
                        </a:ext>
                      </a:extLst>
                    </a:blip>
                    <a:stretch>
                      <a:fillRect/>
                    </a:stretch>
                  </pic:blipFill>
                  <pic:spPr>
                    <a:xfrm>
                      <a:off x="0" y="0"/>
                      <a:ext cx="2695575" cy="1112520"/>
                    </a:xfrm>
                    <a:prstGeom prst="rect">
                      <a:avLst/>
                    </a:prstGeom>
                  </pic:spPr>
                </pic:pic>
              </a:graphicData>
            </a:graphic>
          </wp:inline>
        </w:drawing>
      </w:r>
    </w:p>
    <w:p w:rsidR="007F0B74" w:rsidRDefault="005D68D0" w:rsidP="004015D3">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t>Potongan program yang digunakan untuk menyimpan data yang ada didalam keranjang belanja dan juga menyimpan data pembeli berupa nama, email dan nomor hp dari pembeli. Data akan disimpan kedalam tabel hjual dan tabel djual. Untuk memasukkan data kedalam tabel hjual, program akan menjalankan query sql yang disimpan didalam variabel $sql pada baris 36 dan 37. Sedangkan untuk memasukkan data kedalam djual, program akan menjalankan query sql yang disimpan pada variabel $sql pada baris 76 dan 77.</w:t>
      </w:r>
    </w:p>
    <w:p w:rsidR="004015D3" w:rsidRDefault="004015D3"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ab/>
        <w:t xml:space="preserve">Potongan program </w:t>
      </w:r>
    </w:p>
    <w:p w:rsidR="004015D3" w:rsidRDefault="004015D3" w:rsidP="004015D3">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r>
      <w:r w:rsidRPr="004015D3">
        <w:rPr>
          <w:rFonts w:ascii="Courier Final Draft" w:hAnsi="Courier Final Draft" w:cs="Times New Roman"/>
          <w:lang w:val="en-US"/>
        </w:rPr>
        <w:t>header(“Location:bukti_beli.php?idhjual=$idhjual”);</w:t>
      </w:r>
    </w:p>
    <w:p w:rsidR="004015D3" w:rsidRPr="004015D3" w:rsidRDefault="004015D3" w:rsidP="004015D3">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digunakan untuk membuat redirect otomatis pada saat proses program selesai dieksekusi kemudian data juga akan disimpan pada cookie browser dengan menggunakan setcookie yang ditulis pada baris 105.</w:t>
      </w:r>
    </w:p>
    <w:p w:rsidR="005D68D0" w:rsidRDefault="005D68D0" w:rsidP="00D35B90">
      <w:pPr>
        <w:pStyle w:val="ListParagraph"/>
        <w:spacing w:line="240" w:lineRule="auto"/>
        <w:ind w:left="360"/>
        <w:jc w:val="both"/>
        <w:rPr>
          <w:rFonts w:ascii="Times New Roman" w:hAnsi="Times New Roman" w:cs="Times New Roman"/>
          <w:lang w:val="en-US"/>
        </w:rPr>
      </w:pPr>
    </w:p>
    <w:p w:rsidR="005D68D0" w:rsidRDefault="005D68D0">
      <w:pPr>
        <w:rPr>
          <w:rFonts w:ascii="Times New Roman" w:hAnsi="Times New Roman" w:cs="Times New Roman"/>
          <w:lang w:val="en-US"/>
        </w:rPr>
      </w:pPr>
      <w:r>
        <w:rPr>
          <w:rFonts w:ascii="Times New Roman" w:hAnsi="Times New Roman" w:cs="Times New Roman"/>
          <w:lang w:val="en-US"/>
        </w:rPr>
        <w:br w:type="page"/>
      </w:r>
    </w:p>
    <w:p w:rsidR="0080527F" w:rsidRDefault="0080527F"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lastRenderedPageBreak/>
        <w:t>Bukti_beli.php</w:t>
      </w:r>
    </w:p>
    <w:p w:rsidR="0080527F" w:rsidRDefault="0080527F"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72B2980B" wp14:editId="487FDF8C">
            <wp:extent cx="2805430" cy="2179955"/>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a:extLst>
                        <a:ext uri="{BEBA8EAE-BF5A-486C-A8C5-ECC9F3942E4B}">
                          <a14:imgProps xmlns:a14="http://schemas.microsoft.com/office/drawing/2010/main">
                            <a14:imgLayer r:embed="rId13">
                              <a14:imgEffect>
                                <a14:sharpenSoften amount="50000"/>
                              </a14:imgEffect>
                              <a14:imgEffect>
                                <a14:saturation sat="0"/>
                              </a14:imgEffect>
                              <a14:imgEffect>
                                <a14:brightnessContrast bright="20000"/>
                              </a14:imgEffect>
                            </a14:imgLayer>
                          </a14:imgProps>
                        </a:ext>
                      </a:extLst>
                    </a:blip>
                    <a:stretch>
                      <a:fillRect/>
                    </a:stretch>
                  </pic:blipFill>
                  <pic:spPr>
                    <a:xfrm>
                      <a:off x="0" y="0"/>
                      <a:ext cx="2805430" cy="2179955"/>
                    </a:xfrm>
                    <a:prstGeom prst="rect">
                      <a:avLst/>
                    </a:prstGeom>
                  </pic:spPr>
                </pic:pic>
              </a:graphicData>
            </a:graphic>
          </wp:inline>
        </w:drawing>
      </w:r>
      <w:r>
        <w:rPr>
          <w:lang w:eastAsia="id-ID"/>
        </w:rPr>
        <w:drawing>
          <wp:inline distT="0" distB="0" distL="0" distR="0" wp14:anchorId="659AB02D" wp14:editId="2933F0EA">
            <wp:extent cx="2828925" cy="2178050"/>
            <wp:effectExtent l="0" t="0" r="9525"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4">
                      <a:extLst>
                        <a:ext uri="{BEBA8EAE-BF5A-486C-A8C5-ECC9F3942E4B}">
                          <a14:imgProps xmlns:a14="http://schemas.microsoft.com/office/drawing/2010/main">
                            <a14:imgLayer r:embed="rId15">
                              <a14:imgEffect>
                                <a14:sharpenSoften amount="50000"/>
                              </a14:imgEffect>
                              <a14:imgEffect>
                                <a14:saturation sat="0"/>
                              </a14:imgEffect>
                              <a14:imgEffect>
                                <a14:brightnessContrast bright="20000"/>
                              </a14:imgEffect>
                            </a14:imgLayer>
                          </a14:imgProps>
                        </a:ext>
                      </a:extLst>
                    </a:blip>
                    <a:stretch>
                      <a:fillRect/>
                    </a:stretch>
                  </pic:blipFill>
                  <pic:spPr>
                    <a:xfrm>
                      <a:off x="0" y="0"/>
                      <a:ext cx="2828925" cy="2178050"/>
                    </a:xfrm>
                    <a:prstGeom prst="rect">
                      <a:avLst/>
                    </a:prstGeom>
                  </pic:spPr>
                </pic:pic>
              </a:graphicData>
            </a:graphic>
          </wp:inline>
        </w:drawing>
      </w:r>
    </w:p>
    <w:p w:rsidR="00E51A6E" w:rsidRPr="00E51A6E" w:rsidRDefault="00E51A6E" w:rsidP="00E51A6E">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t>File program diatas digunakan untuk membuat bukti pembelian dari seorang pembeli, dimana setiap data yang dibeli oleh pembeli akan dibuat dalam bentuk tabel dan dapat diprint langsung maupun tidak. Pada bukti pembayaran akan ditampilkan juga nomor nota, tanggal transaksi dan juga nama pembelinya.</w:t>
      </w:r>
    </w:p>
    <w:p w:rsidR="0080527F" w:rsidRPr="00D35B90" w:rsidRDefault="0080527F" w:rsidP="00D35B90">
      <w:pPr>
        <w:pStyle w:val="ListParagraph"/>
        <w:spacing w:line="240" w:lineRule="auto"/>
        <w:ind w:left="360"/>
        <w:jc w:val="both"/>
        <w:rPr>
          <w:rFonts w:ascii="Times New Roman" w:hAnsi="Times New Roman" w:cs="Times New Roman"/>
          <w:lang w:val="en-US"/>
        </w:rPr>
      </w:pPr>
    </w:p>
    <w:p w:rsidR="00AE3294" w:rsidRDefault="00FE1AB7" w:rsidP="00254173">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TUGAS</w:t>
      </w:r>
    </w:p>
    <w:p w:rsidR="00D27A47" w:rsidRDefault="00D27A47" w:rsidP="00D27A47">
      <w:pPr>
        <w:pStyle w:val="ListParagraph"/>
        <w:numPr>
          <w:ilvl w:val="0"/>
          <w:numId w:val="16"/>
        </w:numPr>
        <w:spacing w:line="240" w:lineRule="auto"/>
        <w:rPr>
          <w:rFonts w:ascii="Times New Roman" w:hAnsi="Times New Roman" w:cs="Times New Roman"/>
          <w:b/>
        </w:rPr>
      </w:pPr>
    </w:p>
    <w:p w:rsidR="00B6666E" w:rsidRDefault="00B6666E" w:rsidP="00B6666E">
      <w:pPr>
        <w:pStyle w:val="ListParagraph"/>
        <w:spacing w:line="240" w:lineRule="auto"/>
        <w:rPr>
          <w:rFonts w:ascii="Times New Roman" w:hAnsi="Times New Roman" w:cs="Times New Roman"/>
          <w:b/>
        </w:rPr>
      </w:pPr>
    </w:p>
    <w:p w:rsidR="001F2A88" w:rsidRDefault="0030573B" w:rsidP="00A64E16">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KESIMPULAN</w:t>
      </w:r>
    </w:p>
    <w:p w:rsidR="007D1605" w:rsidRDefault="002362C8" w:rsidP="00A64E16">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t>Mahasiswa mampu membuat form transaksi untuk menyimpan data transaksi atau pembelian produk kedalam database pada tabel hjual dan djual yang telah dibuat pada praktikum sebelumnya.</w:t>
      </w:r>
    </w:p>
    <w:p w:rsidR="002362C8" w:rsidRPr="007D1605" w:rsidRDefault="002362C8" w:rsidP="00A64E16">
      <w:pPr>
        <w:pStyle w:val="ListParagraph"/>
        <w:spacing w:line="240" w:lineRule="auto"/>
        <w:ind w:left="360" w:firstLine="360"/>
        <w:jc w:val="both"/>
        <w:rPr>
          <w:rFonts w:ascii="Times New Roman" w:hAnsi="Times New Roman" w:cs="Times New Roman"/>
          <w:lang w:val="en-US"/>
        </w:rPr>
      </w:pPr>
      <w:bookmarkStart w:id="0" w:name="_GoBack"/>
      <w:bookmarkEnd w:id="0"/>
    </w:p>
    <w:p w:rsidR="00674AAE" w:rsidRPr="008A544A" w:rsidRDefault="0030573B" w:rsidP="00020523">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LISTING</w:t>
      </w:r>
    </w:p>
    <w:p w:rsidR="00674AAE" w:rsidRPr="008A544A" w:rsidRDefault="007F490D" w:rsidP="00020523">
      <w:pPr>
        <w:pStyle w:val="ListParagraph"/>
        <w:spacing w:line="240" w:lineRule="auto"/>
        <w:ind w:left="360"/>
        <w:rPr>
          <w:rFonts w:ascii="Times New Roman" w:hAnsi="Times New Roman" w:cs="Times New Roman"/>
          <w:i/>
          <w:u w:val="single"/>
        </w:rPr>
      </w:pPr>
      <w:r w:rsidRPr="008A544A">
        <w:rPr>
          <w:rFonts w:ascii="Times New Roman" w:hAnsi="Times New Roman" w:cs="Times New Roman"/>
          <w:i/>
          <w:u w:val="single"/>
        </w:rPr>
        <w:t>Terlampir</w:t>
      </w:r>
    </w:p>
    <w:sectPr w:rsidR="00674AAE" w:rsidRPr="008A544A" w:rsidSect="005A190F">
      <w:pgSz w:w="11907" w:h="16839" w:code="9"/>
      <w:pgMar w:top="1134" w:right="1440" w:bottom="1135"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Final Draft">
    <w:panose1 w:val="02000409000000000000"/>
    <w:charset w:val="00"/>
    <w:family w:val="modern"/>
    <w:pitch w:val="fixed"/>
    <w:sig w:usb0="A00000AF" w:usb1="1000204A"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A75A6"/>
    <w:multiLevelType w:val="hybridMultilevel"/>
    <w:tmpl w:val="6550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AE61C4"/>
    <w:multiLevelType w:val="hybridMultilevel"/>
    <w:tmpl w:val="5E9E44B0"/>
    <w:lvl w:ilvl="0" w:tplc="E3FCEF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A538DB"/>
    <w:multiLevelType w:val="hybridMultilevel"/>
    <w:tmpl w:val="D3E2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E146DE"/>
    <w:multiLevelType w:val="hybridMultilevel"/>
    <w:tmpl w:val="F3521430"/>
    <w:lvl w:ilvl="0" w:tplc="E3FCEF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B31466"/>
    <w:multiLevelType w:val="hybridMultilevel"/>
    <w:tmpl w:val="929E3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F61A94"/>
    <w:multiLevelType w:val="hybridMultilevel"/>
    <w:tmpl w:val="D7321C7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1D5F1E"/>
    <w:multiLevelType w:val="hybridMultilevel"/>
    <w:tmpl w:val="3ACAD628"/>
    <w:lvl w:ilvl="0" w:tplc="29D64A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CB3020"/>
    <w:multiLevelType w:val="hybridMultilevel"/>
    <w:tmpl w:val="F04AC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7D2D6E"/>
    <w:multiLevelType w:val="hybridMultilevel"/>
    <w:tmpl w:val="47F04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B380F6C"/>
    <w:multiLevelType w:val="hybridMultilevel"/>
    <w:tmpl w:val="A6FA43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DFF0F8B"/>
    <w:multiLevelType w:val="hybridMultilevel"/>
    <w:tmpl w:val="460E1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F32822"/>
    <w:multiLevelType w:val="hybridMultilevel"/>
    <w:tmpl w:val="CE88B704"/>
    <w:lvl w:ilvl="0" w:tplc="754C6A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F2A31F9"/>
    <w:multiLevelType w:val="hybridMultilevel"/>
    <w:tmpl w:val="45F8C3D4"/>
    <w:lvl w:ilvl="0" w:tplc="7F626B4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1F6079A"/>
    <w:multiLevelType w:val="hybridMultilevel"/>
    <w:tmpl w:val="BE68164E"/>
    <w:lvl w:ilvl="0" w:tplc="ED00BB8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392289"/>
    <w:multiLevelType w:val="hybridMultilevel"/>
    <w:tmpl w:val="01706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9353F6"/>
    <w:multiLevelType w:val="hybridMultilevel"/>
    <w:tmpl w:val="082A8A7E"/>
    <w:lvl w:ilvl="0" w:tplc="333AB40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554219"/>
    <w:multiLevelType w:val="hybridMultilevel"/>
    <w:tmpl w:val="26F4CD7A"/>
    <w:lvl w:ilvl="0" w:tplc="C8D87B4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0779FC"/>
    <w:multiLevelType w:val="hybridMultilevel"/>
    <w:tmpl w:val="B6D6C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D727BE"/>
    <w:multiLevelType w:val="hybridMultilevel"/>
    <w:tmpl w:val="7F94C040"/>
    <w:lvl w:ilvl="0" w:tplc="A022A8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15"/>
  </w:num>
  <w:num w:numId="5">
    <w:abstractNumId w:val="1"/>
  </w:num>
  <w:num w:numId="6">
    <w:abstractNumId w:val="3"/>
  </w:num>
  <w:num w:numId="7">
    <w:abstractNumId w:val="14"/>
  </w:num>
  <w:num w:numId="8">
    <w:abstractNumId w:val="8"/>
  </w:num>
  <w:num w:numId="9">
    <w:abstractNumId w:val="4"/>
  </w:num>
  <w:num w:numId="10">
    <w:abstractNumId w:val="9"/>
  </w:num>
  <w:num w:numId="11">
    <w:abstractNumId w:val="13"/>
  </w:num>
  <w:num w:numId="12">
    <w:abstractNumId w:val="16"/>
  </w:num>
  <w:num w:numId="13">
    <w:abstractNumId w:val="18"/>
  </w:num>
  <w:num w:numId="14">
    <w:abstractNumId w:val="11"/>
  </w:num>
  <w:num w:numId="15">
    <w:abstractNumId w:val="12"/>
  </w:num>
  <w:num w:numId="16">
    <w:abstractNumId w:val="6"/>
  </w:num>
  <w:num w:numId="17">
    <w:abstractNumId w:val="0"/>
  </w:num>
  <w:num w:numId="18">
    <w:abstractNumId w:val="1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MzMzMDE1tjSxNDZQ0lEKTi0uzszPAykwqgUAWRc7DiwAAAA="/>
  </w:docVars>
  <w:rsids>
    <w:rsidRoot w:val="004E70F3"/>
    <w:rsid w:val="000031DC"/>
    <w:rsid w:val="00020523"/>
    <w:rsid w:val="00027D38"/>
    <w:rsid w:val="0004481E"/>
    <w:rsid w:val="00044C78"/>
    <w:rsid w:val="000478B0"/>
    <w:rsid w:val="00051CA4"/>
    <w:rsid w:val="000855FA"/>
    <w:rsid w:val="000C01EF"/>
    <w:rsid w:val="000C7697"/>
    <w:rsid w:val="000D28D8"/>
    <w:rsid w:val="001136F6"/>
    <w:rsid w:val="0013529E"/>
    <w:rsid w:val="00153F87"/>
    <w:rsid w:val="001704FF"/>
    <w:rsid w:val="0017391E"/>
    <w:rsid w:val="00192151"/>
    <w:rsid w:val="001B39AD"/>
    <w:rsid w:val="001D5F6E"/>
    <w:rsid w:val="001E370C"/>
    <w:rsid w:val="001F2A88"/>
    <w:rsid w:val="00200C05"/>
    <w:rsid w:val="002274D6"/>
    <w:rsid w:val="002362C8"/>
    <w:rsid w:val="0024527E"/>
    <w:rsid w:val="00254173"/>
    <w:rsid w:val="00285A51"/>
    <w:rsid w:val="0029450F"/>
    <w:rsid w:val="00297E09"/>
    <w:rsid w:val="002A73E5"/>
    <w:rsid w:val="002A7E55"/>
    <w:rsid w:val="002B382C"/>
    <w:rsid w:val="002C35B1"/>
    <w:rsid w:val="002E0A20"/>
    <w:rsid w:val="002F1AB5"/>
    <w:rsid w:val="0030573B"/>
    <w:rsid w:val="003123C2"/>
    <w:rsid w:val="00317692"/>
    <w:rsid w:val="003415F5"/>
    <w:rsid w:val="00355648"/>
    <w:rsid w:val="00396D60"/>
    <w:rsid w:val="003A223E"/>
    <w:rsid w:val="003A4157"/>
    <w:rsid w:val="003A6291"/>
    <w:rsid w:val="004015D3"/>
    <w:rsid w:val="004019C1"/>
    <w:rsid w:val="004143C7"/>
    <w:rsid w:val="004239B5"/>
    <w:rsid w:val="004305F3"/>
    <w:rsid w:val="004346F9"/>
    <w:rsid w:val="00446578"/>
    <w:rsid w:val="00473F06"/>
    <w:rsid w:val="00474F27"/>
    <w:rsid w:val="00495B9A"/>
    <w:rsid w:val="004B00E6"/>
    <w:rsid w:val="004B5D23"/>
    <w:rsid w:val="004E4BE9"/>
    <w:rsid w:val="004E70F3"/>
    <w:rsid w:val="0053010F"/>
    <w:rsid w:val="005455F7"/>
    <w:rsid w:val="00552ACB"/>
    <w:rsid w:val="005A190F"/>
    <w:rsid w:val="005A72B9"/>
    <w:rsid w:val="005B29A2"/>
    <w:rsid w:val="005D68D0"/>
    <w:rsid w:val="005D69C2"/>
    <w:rsid w:val="005F0E08"/>
    <w:rsid w:val="006010D0"/>
    <w:rsid w:val="00664704"/>
    <w:rsid w:val="0066762A"/>
    <w:rsid w:val="00674AAE"/>
    <w:rsid w:val="00681EDE"/>
    <w:rsid w:val="0069361B"/>
    <w:rsid w:val="006B1360"/>
    <w:rsid w:val="006E3F8D"/>
    <w:rsid w:val="006E7157"/>
    <w:rsid w:val="00705622"/>
    <w:rsid w:val="00725F05"/>
    <w:rsid w:val="007400F7"/>
    <w:rsid w:val="0078324F"/>
    <w:rsid w:val="007A0538"/>
    <w:rsid w:val="007A72BF"/>
    <w:rsid w:val="007C7919"/>
    <w:rsid w:val="007D1605"/>
    <w:rsid w:val="007D75CD"/>
    <w:rsid w:val="007E3A80"/>
    <w:rsid w:val="007F0B74"/>
    <w:rsid w:val="007F490D"/>
    <w:rsid w:val="0080527F"/>
    <w:rsid w:val="00820131"/>
    <w:rsid w:val="008276FB"/>
    <w:rsid w:val="00843ECE"/>
    <w:rsid w:val="00844930"/>
    <w:rsid w:val="0088536A"/>
    <w:rsid w:val="0089094B"/>
    <w:rsid w:val="008A544A"/>
    <w:rsid w:val="008B11D5"/>
    <w:rsid w:val="008D5E82"/>
    <w:rsid w:val="00916948"/>
    <w:rsid w:val="00922084"/>
    <w:rsid w:val="00922A26"/>
    <w:rsid w:val="00941343"/>
    <w:rsid w:val="00946B95"/>
    <w:rsid w:val="00956F9D"/>
    <w:rsid w:val="00963B30"/>
    <w:rsid w:val="00973F3E"/>
    <w:rsid w:val="009933F4"/>
    <w:rsid w:val="009B2695"/>
    <w:rsid w:val="009B4472"/>
    <w:rsid w:val="009D5315"/>
    <w:rsid w:val="009E348B"/>
    <w:rsid w:val="00A213B3"/>
    <w:rsid w:val="00A23D47"/>
    <w:rsid w:val="00A3116A"/>
    <w:rsid w:val="00A4041A"/>
    <w:rsid w:val="00A419B6"/>
    <w:rsid w:val="00A51BC5"/>
    <w:rsid w:val="00A64E16"/>
    <w:rsid w:val="00A72804"/>
    <w:rsid w:val="00A81B7C"/>
    <w:rsid w:val="00A91B3B"/>
    <w:rsid w:val="00A94360"/>
    <w:rsid w:val="00A959EF"/>
    <w:rsid w:val="00AB53AA"/>
    <w:rsid w:val="00AD3C05"/>
    <w:rsid w:val="00AE3294"/>
    <w:rsid w:val="00AE347A"/>
    <w:rsid w:val="00B224B0"/>
    <w:rsid w:val="00B332DB"/>
    <w:rsid w:val="00B54B9E"/>
    <w:rsid w:val="00B61430"/>
    <w:rsid w:val="00B6666E"/>
    <w:rsid w:val="00B848BB"/>
    <w:rsid w:val="00B902FC"/>
    <w:rsid w:val="00B97952"/>
    <w:rsid w:val="00BB1FE8"/>
    <w:rsid w:val="00BC409B"/>
    <w:rsid w:val="00C00C63"/>
    <w:rsid w:val="00C23522"/>
    <w:rsid w:val="00C528E2"/>
    <w:rsid w:val="00C53C81"/>
    <w:rsid w:val="00C552A4"/>
    <w:rsid w:val="00C630C7"/>
    <w:rsid w:val="00C71354"/>
    <w:rsid w:val="00C77F6C"/>
    <w:rsid w:val="00C8294A"/>
    <w:rsid w:val="00CA6C30"/>
    <w:rsid w:val="00CC15CA"/>
    <w:rsid w:val="00CC4823"/>
    <w:rsid w:val="00CD7F6C"/>
    <w:rsid w:val="00D03416"/>
    <w:rsid w:val="00D10B54"/>
    <w:rsid w:val="00D1285F"/>
    <w:rsid w:val="00D2576E"/>
    <w:rsid w:val="00D27A47"/>
    <w:rsid w:val="00D31D97"/>
    <w:rsid w:val="00D35B90"/>
    <w:rsid w:val="00D54CD5"/>
    <w:rsid w:val="00D565A5"/>
    <w:rsid w:val="00D90F8E"/>
    <w:rsid w:val="00D967B3"/>
    <w:rsid w:val="00DB5D5A"/>
    <w:rsid w:val="00DB5FA4"/>
    <w:rsid w:val="00DB7E99"/>
    <w:rsid w:val="00DD7A54"/>
    <w:rsid w:val="00DD7E42"/>
    <w:rsid w:val="00E0342A"/>
    <w:rsid w:val="00E11820"/>
    <w:rsid w:val="00E24A80"/>
    <w:rsid w:val="00E26E70"/>
    <w:rsid w:val="00E31D3C"/>
    <w:rsid w:val="00E51A6E"/>
    <w:rsid w:val="00E56E3D"/>
    <w:rsid w:val="00EA6BA2"/>
    <w:rsid w:val="00ED75D8"/>
    <w:rsid w:val="00EE1750"/>
    <w:rsid w:val="00F3197F"/>
    <w:rsid w:val="00F7192B"/>
    <w:rsid w:val="00F844CB"/>
    <w:rsid w:val="00F854FF"/>
    <w:rsid w:val="00F8558D"/>
    <w:rsid w:val="00FA32BE"/>
    <w:rsid w:val="00FC504A"/>
    <w:rsid w:val="00FC7529"/>
    <w:rsid w:val="00FE1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84E197-796F-4F8D-8D19-E8D42E7F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F3"/>
    <w:rPr>
      <w:noProo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meContents">
    <w:name w:val="Frame Contents"/>
    <w:basedOn w:val="Normal"/>
    <w:qFormat/>
    <w:rsid w:val="004E70F3"/>
    <w:pPr>
      <w:spacing w:after="0" w:line="240" w:lineRule="auto"/>
    </w:pPr>
    <w:rPr>
      <w:rFonts w:ascii="Liberation Serif" w:eastAsia="Noto Sans CJK SC Regular" w:hAnsi="Liberation Serif" w:cs="FreeSans"/>
      <w:color w:val="00000A"/>
      <w:sz w:val="24"/>
      <w:szCs w:val="24"/>
      <w:lang w:eastAsia="zh-CN" w:bidi="hi-IN"/>
    </w:rPr>
  </w:style>
  <w:style w:type="paragraph" w:styleId="ListParagraph">
    <w:name w:val="List Paragraph"/>
    <w:basedOn w:val="Normal"/>
    <w:uiPriority w:val="34"/>
    <w:qFormat/>
    <w:rsid w:val="0030573B"/>
    <w:pPr>
      <w:ind w:left="720"/>
      <w:contextualSpacing/>
    </w:pPr>
  </w:style>
  <w:style w:type="character" w:styleId="Hyperlink">
    <w:name w:val="Hyperlink"/>
    <w:basedOn w:val="DefaultParagraphFont"/>
    <w:uiPriority w:val="99"/>
    <w:semiHidden/>
    <w:unhideWhenUsed/>
    <w:rsid w:val="00674AAE"/>
    <w:rPr>
      <w:color w:val="0563C1" w:themeColor="hyperlink"/>
      <w:u w:val="single"/>
    </w:rPr>
  </w:style>
  <w:style w:type="table" w:styleId="TableGrid">
    <w:name w:val="Table Grid"/>
    <w:basedOn w:val="TableNormal"/>
    <w:uiPriority w:val="39"/>
    <w:rsid w:val="00F844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84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CB"/>
  </w:style>
  <w:style w:type="character" w:customStyle="1" w:styleId="fontstyle01">
    <w:name w:val="fontstyle01"/>
    <w:basedOn w:val="DefaultParagraphFont"/>
    <w:rsid w:val="0024527E"/>
    <w:rPr>
      <w:rFonts w:ascii="Courier New" w:hAnsi="Courier New" w:cs="Courier New" w:hint="default"/>
      <w:b w:val="0"/>
      <w:bCs w:val="0"/>
      <w:i w:val="0"/>
      <w:iCs w:val="0"/>
      <w:color w:val="000000"/>
      <w:sz w:val="22"/>
      <w:szCs w:val="22"/>
    </w:rPr>
  </w:style>
  <w:style w:type="paragraph" w:styleId="BalloonText">
    <w:name w:val="Balloon Text"/>
    <w:basedOn w:val="Normal"/>
    <w:link w:val="BalloonTextChar"/>
    <w:uiPriority w:val="99"/>
    <w:semiHidden/>
    <w:unhideWhenUsed/>
    <w:rsid w:val="004E4B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B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505637">
      <w:bodyDiv w:val="1"/>
      <w:marLeft w:val="0"/>
      <w:marRight w:val="0"/>
      <w:marTop w:val="0"/>
      <w:marBottom w:val="0"/>
      <w:divBdr>
        <w:top w:val="none" w:sz="0" w:space="0" w:color="auto"/>
        <w:left w:val="none" w:sz="0" w:space="0" w:color="auto"/>
        <w:bottom w:val="none" w:sz="0" w:space="0" w:color="auto"/>
        <w:right w:val="none" w:sz="0" w:space="0" w:color="auto"/>
      </w:divBdr>
    </w:div>
    <w:div w:id="114558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4.wdp"/><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hdphoto" Target="media/hdphoto3.wdp"/><Relationship Id="rId5" Type="http://schemas.openxmlformats.org/officeDocument/2006/relationships/image" Target="media/image1.png"/><Relationship Id="rId15" Type="http://schemas.microsoft.com/office/2007/relationships/hdphoto" Target="media/hdphoto5.wdp"/><Relationship Id="rId10" Type="http://schemas.openxmlformats.org/officeDocument/2006/relationships/image" Target="media/image4.png"/><Relationship Id="rId4" Type="http://schemas.openxmlformats.org/officeDocument/2006/relationships/webSettings" Target="webSettings.xml"/><Relationship Id="rId9" Type="http://schemas.microsoft.com/office/2007/relationships/hdphoto" Target="media/hdphoto2.wdp"/><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Pix</dc:creator>
  <cp:keywords/>
  <dc:description/>
  <cp:lastModifiedBy>FERGA</cp:lastModifiedBy>
  <cp:revision>6</cp:revision>
  <cp:lastPrinted>2019-04-16T02:50:00Z</cp:lastPrinted>
  <dcterms:created xsi:type="dcterms:W3CDTF">2019-06-25T14:25:00Z</dcterms:created>
  <dcterms:modified xsi:type="dcterms:W3CDTF">2019-06-25T15:07:00Z</dcterms:modified>
</cp:coreProperties>
</file>